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655818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717607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701147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228617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228617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228617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310042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338676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338676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752018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591371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897548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3351852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3786218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3786218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3786218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утерин Арсений</dc:creator>
  <dc:language>ru-RU</dc:language>
  <cp:keywords/>
  <dcterms:created xsi:type="dcterms:W3CDTF">2024-03-15T14:46:16Z</dcterms:created>
  <dcterms:modified xsi:type="dcterms:W3CDTF">2024-03-15T14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